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7774E3CA" w:rsidP="7774E3CA" w:rsidRDefault="7774E3CA" w14:paraId="2C289D59" w14:textId="5114B9AE">
      <w:pPr>
        <w:pStyle w:val="Normal"/>
      </w:pPr>
    </w:p>
    <w:tbl>
      <w:tblPr>
        <w:tblStyle w:val="TableGrid"/>
        <w:tblW w:w="11358" w:type="dxa"/>
        <w:tblInd w:w="-90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888"/>
        <w:gridCol w:w="7470"/>
      </w:tblGrid>
      <w:tr w:rsidR="00E8429B" w:rsidTr="7774E3CA" w14:paraId="5DE7D326" w14:textId="77777777">
        <w:trPr>
          <w:trHeight w:val="695"/>
        </w:trPr>
        <w:tc>
          <w:tcPr>
            <w:tcW w:w="11358" w:type="dxa"/>
            <w:gridSpan w:val="2"/>
            <w:tcBorders>
              <w:top w:val="single" w:color="auto" w:sz="4" w:space="0"/>
              <w:bottom w:val="single" w:color="auto" w:sz="4" w:space="0"/>
            </w:tcBorders>
            <w:tcMar/>
          </w:tcPr>
          <w:p w:rsidRPr="00E8429B" w:rsidR="00E8429B" w:rsidP="7774E3CA" w:rsidRDefault="00E8429B" w14:paraId="499E6DD1" w14:textId="2D80C903">
            <w:pPr>
              <w:jc w:val="center"/>
              <w:rPr>
                <w:rFonts w:ascii="Arial Rounded MT Bold" w:hAnsi="Arial Rounded MT Bold"/>
                <w:b w:val="1"/>
                <w:bCs w:val="1"/>
                <w:color w:val="365F91" w:themeColor="accent1" w:themeTint="FF" w:themeShade="BF"/>
                <w:sz w:val="36"/>
                <w:szCs w:val="36"/>
              </w:rPr>
            </w:pPr>
            <w:r w:rsidRPr="7774E3CA" w:rsidR="7774E3CA">
              <w:rPr>
                <w:rFonts w:ascii="Arial Rounded MT Bold" w:hAnsi="Arial Rounded MT Bold"/>
                <w:b w:val="1"/>
                <w:bCs w:val="1"/>
                <w:color w:val="365F91" w:themeColor="accent1" w:themeTint="FF" w:themeShade="BF"/>
                <w:sz w:val="36"/>
                <w:szCs w:val="36"/>
              </w:rPr>
              <w:t>ABHISEK SAHOO</w:t>
            </w:r>
          </w:p>
        </w:tc>
      </w:tr>
      <w:tr w:rsidR="00E311E0" w:rsidTr="7774E3CA" w14:paraId="3FC913F3" w14:textId="77777777">
        <w:trPr>
          <w:trHeight w:val="14048"/>
        </w:trPr>
        <w:tc>
          <w:tcPr>
            <w:tcW w:w="3888" w:type="dxa"/>
            <w:tcMar/>
          </w:tcPr>
          <w:p w:rsidR="000B71F9" w:rsidP="00977F68" w:rsidRDefault="000B71F9" w14:paraId="219C4C0C" w14:textId="77777777">
            <w:pPr>
              <w:spacing w:after="120"/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0B71F9" w:rsidP="00977F68" w:rsidRDefault="000B71F9" w14:paraId="041E29C7" w14:textId="77777777">
            <w:pPr>
              <w:spacing w:after="120"/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4A1A15" w:rsidP="00977F68" w:rsidRDefault="004A1A15" w14:paraId="14355A5D" w14:textId="77777777">
            <w:pPr>
              <w:spacing w:after="120"/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E8429B" w:rsidP="00E8429B" w:rsidRDefault="00E8429B" w14:paraId="5DD8558F" w14:textId="77777777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E8429B" w:rsidP="00E8429B" w:rsidRDefault="00E8429B" w14:paraId="4F573C7E" w14:textId="77777777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E8429B" w:rsidP="00E8429B" w:rsidRDefault="00E8429B" w14:paraId="60B89D0A" w14:textId="77777777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E8429B" w:rsidP="00E8429B" w:rsidRDefault="00E8429B" w14:paraId="256D7EB9" w14:textId="77777777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E8429B" w:rsidP="00E8429B" w:rsidRDefault="00E8429B" w14:paraId="74A33CDF" w14:textId="77777777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E8429B" w:rsidP="00E8429B" w:rsidRDefault="00E8429B" w14:paraId="356323A9" w14:textId="77777777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3A0290" w:rsidP="00E8429B" w:rsidRDefault="003A0290" w14:paraId="375BCC8F" w14:textId="77777777">
            <w:pPr>
              <w:rPr>
                <w:rFonts w:ascii="Arial Narrow" w:hAnsi="Arial Narrow" w:cs="Arial"/>
                <w:b/>
                <w:color w:val="E36C0A" w:themeColor="accent6" w:themeShade="BF"/>
              </w:rPr>
            </w:pPr>
          </w:p>
          <w:p w:rsidR="00BC08B7" w:rsidP="2B889BFD" w:rsidRDefault="0024187C" w14:paraId="57C34C56" w14:textId="77777777" w14:noSpellErr="1">
            <w:pPr>
              <w:rPr>
                <w:rFonts w:ascii="Arial Narrow" w:hAnsi="Arial Narrow" w:cs="Arial"/>
                <w:b w:val="1"/>
                <w:bCs w:val="1"/>
                <w:color w:val="E36C0A" w:themeColor="accent6" w:themeShade="BF"/>
              </w:rPr>
            </w:pPr>
          </w:p>
          <w:p w:rsidRPr="00C342AA" w:rsidR="00977F68" w:rsidP="2B889BFD" w:rsidRDefault="00E8429B" w14:paraId="7A62C8F8" w14:textId="403304A9">
            <w:pPr>
              <w:rPr>
                <w:sz w:val="24"/>
                <w:szCs w:val="24"/>
              </w:rPr>
            </w:pPr>
            <w:r w:rsidRPr="7774E3CA" w:rsidR="7774E3CA">
              <w:rPr>
                <w:b w:val="1"/>
                <w:bCs w:val="1"/>
                <w:color w:val="0F243E" w:themeColor="text2" w:themeTint="FF" w:themeShade="80"/>
                <w:sz w:val="24"/>
                <w:szCs w:val="24"/>
              </w:rPr>
              <w:t>Phone: +91 8917592529</w:t>
            </w:r>
          </w:p>
          <w:p w:rsidRPr="00C342AA" w:rsidR="00977F68" w:rsidP="00E8429B" w:rsidRDefault="00E8429B" w14:paraId="108890B3" w14:textId="56D99257">
            <w:pPr>
              <w:rPr>
                <w:sz w:val="24"/>
                <w:szCs w:val="24"/>
              </w:rPr>
            </w:pPr>
            <w:r w:rsidRPr="7774E3CA" w:rsidR="7774E3CA">
              <w:rPr>
                <w:b w:val="1"/>
                <w:bCs w:val="1"/>
                <w:color w:val="17365D" w:themeColor="text2" w:themeTint="FF" w:themeShade="BF"/>
                <w:sz w:val="24"/>
                <w:szCs w:val="24"/>
              </w:rPr>
              <w:t>Email:</w:t>
            </w:r>
            <w:r w:rsidRPr="7774E3CA" w:rsidR="7774E3CA">
              <w:rPr>
                <w:sz w:val="24"/>
                <w:szCs w:val="24"/>
              </w:rPr>
              <w:t xml:space="preserve"> 123456abhisek@gmail.com</w:t>
            </w:r>
          </w:p>
          <w:p w:rsidRPr="00C342AA" w:rsidR="00A306DE" w:rsidP="00E8429B" w:rsidRDefault="00E8429B" w14:paraId="6223EF14" w14:textId="11658CAE">
            <w:pPr>
              <w:rPr>
                <w:sz w:val="24"/>
                <w:szCs w:val="24"/>
              </w:rPr>
            </w:pPr>
            <w:r w:rsidRPr="7774E3CA" w:rsidR="7774E3CA">
              <w:rPr>
                <w:b w:val="1"/>
                <w:bCs w:val="1"/>
                <w:color w:val="17365D" w:themeColor="text2" w:themeTint="FF" w:themeShade="BF"/>
                <w:sz w:val="24"/>
                <w:szCs w:val="24"/>
              </w:rPr>
              <w:t>Social:</w:t>
            </w:r>
            <w:r w:rsidRPr="7774E3CA" w:rsidR="7774E3CA">
              <w:rPr>
                <w:b w:val="1"/>
                <w:bCs w:val="1"/>
                <w:color w:val="E36C0A" w:themeColor="accent6" w:themeTint="FF" w:themeShade="BF"/>
                <w:sz w:val="24"/>
                <w:szCs w:val="24"/>
              </w:rPr>
              <w:t xml:space="preserve"> www.linkedin.com/in/abhisek1234</w:t>
            </w:r>
          </w:p>
          <w:p w:rsidRPr="00C342AA" w:rsidR="00372718" w:rsidP="00E8429B" w:rsidRDefault="00E8429B" w14:paraId="1797BA1E" w14:textId="77777777">
            <w:pPr>
              <w:rPr>
                <w:sz w:val="24"/>
                <w:szCs w:val="24"/>
              </w:rPr>
            </w:pPr>
            <w:r w:rsidRPr="00C342AA">
              <w:rPr>
                <w:b/>
                <w:color w:val="17365D" w:themeColor="text2" w:themeShade="BF"/>
                <w:sz w:val="24"/>
                <w:szCs w:val="24"/>
              </w:rPr>
              <w:t>Languages</w:t>
            </w:r>
            <w:r w:rsidRPr="00C342AA" w:rsidR="00372718">
              <w:rPr>
                <w:b/>
                <w:color w:val="17365D" w:themeColor="text2" w:themeShade="BF"/>
                <w:sz w:val="24"/>
                <w:szCs w:val="24"/>
              </w:rPr>
              <w:t>:</w:t>
            </w:r>
            <w:r w:rsidRPr="00C342AA" w:rsidR="00E01473">
              <w:rPr>
                <w:b/>
                <w:color w:val="E36C0A" w:themeColor="accent6" w:themeShade="BF"/>
                <w:sz w:val="24"/>
                <w:szCs w:val="24"/>
              </w:rPr>
              <w:t xml:space="preserve"> </w:t>
            </w:r>
            <w:r w:rsidRPr="00C342AA" w:rsidR="00372718">
              <w:rPr>
                <w:sz w:val="24"/>
                <w:szCs w:val="24"/>
              </w:rPr>
              <w:t>English, Hindi, Odia</w:t>
            </w:r>
          </w:p>
          <w:p w:rsidRPr="00C073C5" w:rsidR="00C073C5" w:rsidP="00E8429B" w:rsidRDefault="00C073C5" w14:paraId="32CBE14C" w14:textId="77777777">
            <w:pPr>
              <w:rPr>
                <w:rFonts w:ascii="Arial Narrow" w:hAnsi="Arial Narrow" w:cs="Arial"/>
                <w:sz w:val="18"/>
                <w:szCs w:val="18"/>
              </w:rPr>
            </w:pPr>
          </w:p>
          <w:p w:rsidRPr="006A4FF0" w:rsidR="00A7573B" w:rsidP="00560D5E" w:rsidRDefault="00A7573B" w14:paraId="528EF6A0" w14:textId="77777777">
            <w:pPr>
              <w:pStyle w:val="Title"/>
              <w:spacing w:after="120"/>
              <w:rPr>
                <w:rFonts w:ascii="Times New Roman" w:hAnsi="Times New Roman" w:cs="Times New Roman"/>
                <w:b/>
                <w:color w:val="548DD4" w:themeColor="text2" w:themeTint="99"/>
                <w:sz w:val="32"/>
                <w:szCs w:val="32"/>
              </w:rPr>
            </w:pPr>
            <w:r w:rsidRPr="02173F83" w:rsidR="02173F83">
              <w:rPr>
                <w:rFonts w:ascii="Times New Roman" w:hAnsi="Times New Roman" w:cs="Times New Roman"/>
                <w:b w:val="1"/>
                <w:bCs w:val="1"/>
                <w:color w:val="548DD4" w:themeColor="text2" w:themeTint="99" w:themeShade="FF"/>
                <w:sz w:val="32"/>
                <w:szCs w:val="32"/>
              </w:rPr>
              <w:t>SKILLS</w:t>
            </w:r>
          </w:p>
          <w:p w:rsidR="02173F83" w:rsidP="02173F83" w:rsidRDefault="02173F83" w14:paraId="4BB293DE" w14:textId="2165596E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cs="Times New Roman"/>
                <w:b w:val="1"/>
                <w:bCs w:val="1"/>
                <w:color w:val="0D0D0D" w:themeColor="text1" w:themeTint="F2" w:themeShade="FF"/>
                <w:sz w:val="24"/>
                <w:szCs w:val="24"/>
              </w:rPr>
            </w:pPr>
            <w:r w:rsidRPr="7774E3CA" w:rsidR="7774E3CA"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4"/>
                <w:szCs w:val="24"/>
              </w:rPr>
              <w:t>Technical:</w:t>
            </w:r>
          </w:p>
          <w:p w:rsidR="02173F83" w:rsidP="02173F83" w:rsidRDefault="02173F83" w14:paraId="4CCD5888" w14:textId="2990D09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cs="Times New Roman"/>
                <w:b w:val="0"/>
                <w:bCs w:val="0"/>
                <w:color w:val="0D0D0D" w:themeColor="text1" w:themeTint="F2" w:themeShade="FF"/>
                <w:sz w:val="24"/>
                <w:szCs w:val="24"/>
              </w:rPr>
            </w:pPr>
            <w:r w:rsidRPr="02173F83" w:rsidR="02173F83">
              <w:rPr>
                <w:rFonts w:ascii="Times New Roman" w:hAnsi="Times New Roman" w:cs="Times New Roman"/>
                <w:b w:val="0"/>
                <w:bCs w:val="0"/>
                <w:color w:val="0D0D0D" w:themeColor="text1" w:themeTint="F2" w:themeShade="FF"/>
                <w:sz w:val="24"/>
                <w:szCs w:val="24"/>
              </w:rPr>
              <w:t>Verilog Coding, Digital Circuit</w:t>
            </w:r>
          </w:p>
          <w:p w:rsidR="02173F83" w:rsidP="02173F83" w:rsidRDefault="02173F83" w14:paraId="3E1C0E0A" w14:textId="167C1CB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cs="Times New Roman"/>
                <w:b w:val="0"/>
                <w:bCs w:val="0"/>
                <w:color w:val="0D0D0D" w:themeColor="text1" w:themeTint="F2" w:themeShade="FF"/>
                <w:sz w:val="24"/>
                <w:szCs w:val="24"/>
              </w:rPr>
            </w:pPr>
            <w:r w:rsidRPr="02173F83" w:rsidR="02173F83">
              <w:rPr>
                <w:rFonts w:ascii="Times New Roman" w:hAnsi="Times New Roman" w:cs="Times New Roman"/>
                <w:b w:val="0"/>
                <w:bCs w:val="0"/>
                <w:color w:val="0D0D0D" w:themeColor="text1" w:themeTint="F2" w:themeShade="FF"/>
                <w:sz w:val="24"/>
                <w:szCs w:val="24"/>
              </w:rPr>
              <w:t>Designing</w:t>
            </w:r>
          </w:p>
          <w:p w:rsidR="02173F83" w:rsidP="02173F83" w:rsidRDefault="02173F83" w14:paraId="7618E50D" w14:textId="35DB7D2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Times New Roman" w:hAnsi="Times New Roman" w:cs="Times New Roman"/>
                <w:b w:val="0"/>
                <w:bCs w:val="0"/>
                <w:color w:val="0D0D0D" w:themeColor="text1" w:themeTint="F2" w:themeShade="FF"/>
                <w:sz w:val="24"/>
                <w:szCs w:val="24"/>
              </w:rPr>
            </w:pPr>
          </w:p>
          <w:p w:rsidRPr="006A4FF0" w:rsidR="00475186" w:rsidP="00475186" w:rsidRDefault="00475186" w14:paraId="5198460B" w14:textId="77777777">
            <w:pPr>
              <w:jc w:val="both"/>
              <w:rPr>
                <w:b/>
              </w:rPr>
            </w:pPr>
            <w:r w:rsidRPr="006A4FF0">
              <w:rPr>
                <w:b/>
              </w:rPr>
              <w:t>Languages:</w:t>
            </w:r>
          </w:p>
          <w:p w:rsidR="7774E3CA" w:rsidP="7774E3CA" w:rsidRDefault="7774E3CA" w14:paraId="6E8322E0" w14:textId="4DC9182F">
            <w:pPr>
              <w:jc w:val="both"/>
            </w:pPr>
            <w:r w:rsidR="7774E3CA">
              <w:rPr/>
              <w:t xml:space="preserve">C, </w:t>
            </w:r>
            <w:r w:rsidR="7774E3CA">
              <w:rPr/>
              <w:t>Java,  Python</w:t>
            </w:r>
            <w:r w:rsidR="7774E3CA">
              <w:rPr/>
              <w:t>, Advanced Java,</w:t>
            </w:r>
          </w:p>
          <w:p w:rsidR="7774E3CA" w:rsidP="7774E3CA" w:rsidRDefault="7774E3CA" w14:paraId="4B0E6953" w14:textId="665F6A5F">
            <w:pPr>
              <w:pStyle w:val="Normal"/>
              <w:jc w:val="both"/>
            </w:pPr>
            <w:r w:rsidR="7774E3CA">
              <w:rPr/>
              <w:t>Verilog HDL</w:t>
            </w:r>
          </w:p>
          <w:p w:rsidRPr="006A4FF0" w:rsidR="00BC08B7" w:rsidP="00475186" w:rsidRDefault="00BC08B7" w14:paraId="4F36FD81" w14:textId="77777777">
            <w:pPr>
              <w:rPr>
                <w:b/>
              </w:rPr>
            </w:pPr>
          </w:p>
          <w:p w:rsidRPr="006A4FF0" w:rsidR="00A7573B" w:rsidP="00475186" w:rsidRDefault="00A7573B" w14:paraId="0BA823C5" w14:textId="77777777">
            <w:pPr>
              <w:rPr>
                <w:b/>
              </w:rPr>
            </w:pPr>
            <w:r w:rsidRPr="006A4FF0">
              <w:rPr>
                <w:b/>
              </w:rPr>
              <w:t>Tools:</w:t>
            </w:r>
          </w:p>
          <w:p w:rsidRPr="006A4FF0" w:rsidR="00A7573B" w:rsidP="00F35E9D" w:rsidRDefault="00BF342E" w14:paraId="4C70F13E" w14:textId="15BF0B4F">
            <w:pPr>
              <w:jc w:val="both"/>
            </w:pPr>
            <w:r w:rsidR="7774E3CA">
              <w:rPr/>
              <w:t xml:space="preserve">MATLAB, </w:t>
            </w:r>
            <w:r w:rsidR="7774E3CA">
              <w:rPr/>
              <w:t>Tinkercad</w:t>
            </w:r>
            <w:r w:rsidR="7774E3CA">
              <w:rPr/>
              <w:t>, LTSpicee, Circuitverse</w:t>
            </w:r>
          </w:p>
          <w:p w:rsidRPr="00C073C5" w:rsidR="00D55924" w:rsidP="02173F83" w:rsidRDefault="00D55924" w14:paraId="720A2A94" w14:textId="0EE521E5">
            <w:pPr>
              <w:pStyle w:val="Normal"/>
              <w:rPr>
                <w:b w:val="1"/>
                <w:bCs w:val="1"/>
              </w:rPr>
            </w:pPr>
          </w:p>
          <w:p w:rsidRPr="006A4FF0" w:rsidR="00372718" w:rsidP="004C5CE5" w:rsidRDefault="00372718" w14:paraId="0B1071B2" w14:textId="77777777">
            <w:pPr>
              <w:pStyle w:val="Title"/>
              <w:spacing w:after="0"/>
              <w:rPr>
                <w:rFonts w:ascii="Times New Roman" w:hAnsi="Times New Roman" w:cs="Times New Roman"/>
                <w:b/>
                <w:color w:val="548DD4" w:themeColor="text2" w:themeTint="99"/>
                <w:sz w:val="32"/>
                <w:szCs w:val="32"/>
              </w:rPr>
            </w:pPr>
            <w:r w:rsidRPr="006A4FF0">
              <w:rPr>
                <w:rFonts w:ascii="Times New Roman" w:hAnsi="Times New Roman" w:cs="Times New Roman"/>
                <w:b/>
                <w:color w:val="548DD4" w:themeColor="text2" w:themeTint="99"/>
                <w:sz w:val="32"/>
                <w:szCs w:val="32"/>
              </w:rPr>
              <w:t>ACTIVITIES</w:t>
            </w:r>
          </w:p>
          <w:p w:rsidRPr="006A4FF0" w:rsidR="00372718" w:rsidP="004C5CE5" w:rsidRDefault="00372718" w14:paraId="10E66BF2" w14:textId="77777777">
            <w:pPr>
              <w:spacing w:before="120"/>
              <w:rPr>
                <w:b/>
              </w:rPr>
            </w:pPr>
            <w:r w:rsidRPr="7774E3CA" w:rsidR="7774E3CA">
              <w:rPr>
                <w:b w:val="1"/>
                <w:bCs w:val="1"/>
              </w:rPr>
              <w:t>Interests:</w:t>
            </w:r>
          </w:p>
          <w:p w:rsidRPr="00C342AA" w:rsidR="00AA6905" w:rsidP="00D94306" w:rsidRDefault="00D94306" w14:paraId="4D07EF80" w14:textId="3D196E98">
            <w:r w:rsidR="7774E3CA">
              <w:rPr/>
              <w:t>Cricket, Football, Reading Books</w:t>
            </w:r>
          </w:p>
        </w:tc>
        <w:tc>
          <w:tcPr>
            <w:tcW w:w="7470" w:type="dxa"/>
            <w:tcMar/>
          </w:tcPr>
          <w:p w:rsidRPr="00C073C5" w:rsidR="003A0290" w:rsidP="66DC7DF0" w:rsidRDefault="003A0290" w14:paraId="30107736" w14:textId="49B07966">
            <w:pPr>
              <w:pStyle w:val="Normal"/>
              <w:spacing w:after="0"/>
              <w:rPr>
                <w:b w:val="1"/>
                <w:bCs w:val="1"/>
                <w:color w:val="365F91" w:themeColor="accent1" w:themeTint="FF" w:themeShade="BF"/>
                <w:sz w:val="32"/>
                <w:szCs w:val="32"/>
              </w:rPr>
            </w:pPr>
            <w:r w:rsidRPr="7774E3CA" w:rsidR="7774E3CA">
              <w:rPr>
                <w:b w:val="1"/>
                <w:bCs w:val="1"/>
                <w:color w:val="365F91" w:themeColor="accent1" w:themeTint="FF" w:themeShade="BF"/>
                <w:sz w:val="32"/>
                <w:szCs w:val="32"/>
              </w:rPr>
              <w:t xml:space="preserve">OBJECTIVE </w:t>
            </w:r>
          </w:p>
          <w:p w:rsidR="7774E3CA" w:rsidP="7774E3CA" w:rsidRDefault="7774E3CA" w14:paraId="741A527C" w14:textId="73F1430A">
            <w:pPr>
              <w:pStyle w:val="Normal"/>
              <w:spacing w:after="0"/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</w:pP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 xml:space="preserve">To secure a job in a reputed IT industry where I can 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>utilize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 xml:space="preserve"> my coding 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>skills .I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 xml:space="preserve"> am skilled in 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>C, JAVA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 xml:space="preserve">, 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>PYTHON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 xml:space="preserve"> and I have little knowledge in 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>advanced java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 xml:space="preserve">. I am looking for a job in software engineering where I can contribute my coding skills with 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>possitive</w:t>
            </w:r>
            <w:r w:rsidRPr="7774E3CA" w:rsidR="7774E3CA"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  <w:t xml:space="preserve"> attitude.</w:t>
            </w:r>
          </w:p>
          <w:p w:rsidR="7774E3CA" w:rsidP="7774E3CA" w:rsidRDefault="7774E3CA" w14:paraId="2F9CA515" w14:textId="1E4DFBD6">
            <w:pPr>
              <w:pStyle w:val="Normal"/>
              <w:spacing w:after="0"/>
              <w:rPr>
                <w:b w:val="0"/>
                <w:bCs w:val="0"/>
                <w:color w:val="000000" w:themeColor="text1" w:themeTint="FF" w:themeShade="FF"/>
                <w:sz w:val="28"/>
                <w:szCs w:val="28"/>
              </w:rPr>
            </w:pPr>
          </w:p>
          <w:p w:rsidRPr="009911F1" w:rsidR="00BC08B7" w:rsidP="009911F1" w:rsidRDefault="00A306DE" w14:paraId="028B621B" w14:textId="2C8D786F">
            <w:pPr>
              <w:pStyle w:val="Title"/>
              <w:spacing w:after="0"/>
              <w:rPr>
                <w:rFonts w:ascii="Times New Roman" w:hAnsi="Times New Roman" w:cs="Times New Roman"/>
                <w:b/>
                <w:color w:val="548DD4" w:themeColor="text2" w:themeTint="99"/>
                <w:sz w:val="32"/>
                <w:szCs w:val="32"/>
              </w:rPr>
            </w:pPr>
            <w:r w:rsidRPr="00D34AA8">
              <w:rPr>
                <w:rFonts w:ascii="Times New Roman" w:hAnsi="Times New Roman" w:cs="Times New Roman"/>
                <w:b/>
                <w:color w:val="548DD4" w:themeColor="text2" w:themeTint="99"/>
                <w:sz w:val="32"/>
                <w:szCs w:val="32"/>
              </w:rPr>
              <w:t>EDUCATION</w:t>
            </w:r>
          </w:p>
          <w:p w:rsidRPr="006A4FF0" w:rsidR="00C92F22" w:rsidP="004C5CE5" w:rsidRDefault="002617CE" w14:paraId="72CC861F" w14:textId="4A5209F9">
            <w:pPr>
              <w:rPr>
                <w:b/>
                <w:sz w:val="28"/>
                <w:szCs w:val="28"/>
              </w:rPr>
            </w:pPr>
            <w:r w:rsidRPr="006A4FF0">
              <w:rPr>
                <w:b/>
                <w:sz w:val="28"/>
                <w:szCs w:val="28"/>
              </w:rPr>
              <w:t>Graduatio</w:t>
            </w:r>
            <w:r w:rsidRPr="006A4FF0" w:rsidR="00E02A20">
              <w:rPr>
                <w:b/>
                <w:sz w:val="28"/>
                <w:szCs w:val="28"/>
              </w:rPr>
              <w:t>n</w:t>
            </w:r>
            <w:r w:rsidRPr="006A4FF0" w:rsidR="006A4FF0">
              <w:rPr>
                <w:b/>
                <w:sz w:val="28"/>
                <w:szCs w:val="28"/>
              </w:rPr>
              <w:t>:</w:t>
            </w:r>
            <w:r w:rsidRPr="006A4FF0" w:rsidR="00390E7C">
              <w:rPr>
                <w:b/>
                <w:sz w:val="28"/>
                <w:szCs w:val="28"/>
              </w:rPr>
              <w:t xml:space="preserve">  </w:t>
            </w:r>
            <w:r w:rsidRPr="006A4FF0">
              <w:rPr>
                <w:b/>
                <w:sz w:val="28"/>
                <w:szCs w:val="28"/>
              </w:rPr>
              <w:t>Silic</w:t>
            </w:r>
            <w:r w:rsidRPr="006A4FF0" w:rsidR="00E02A20">
              <w:rPr>
                <w:b/>
                <w:sz w:val="28"/>
                <w:szCs w:val="28"/>
              </w:rPr>
              <w:t>on Institute of Technology, Bhubaneswar</w:t>
            </w:r>
          </w:p>
          <w:p w:rsidRPr="006A4FF0" w:rsidR="00895CF4" w:rsidP="004C5CE5" w:rsidRDefault="002617CE" w14:paraId="2B423CC3" w14:textId="7C4A0337">
            <w:pPr>
              <w:rPr>
                <w:sz w:val="24"/>
                <w:szCs w:val="24"/>
              </w:rPr>
            </w:pPr>
            <w:r w:rsidRPr="7774E3CA" w:rsidR="7774E3CA">
              <w:rPr>
                <w:sz w:val="24"/>
                <w:szCs w:val="24"/>
              </w:rPr>
              <w:t>Electrical and Electronics Engineering                              CGPA 7.7/10   Graduating                        May 2025</w:t>
            </w:r>
          </w:p>
          <w:p w:rsidRPr="006A4FF0" w:rsidR="00895CF4" w:rsidP="00895CF4" w:rsidRDefault="00895CF4" w14:paraId="2721D517" w14:textId="77777777"/>
          <w:p w:rsidRPr="006A4FF0" w:rsidR="00895CF4" w:rsidP="2B889BFD" w:rsidRDefault="00390E7C" w14:paraId="57F89B6F" w14:textId="3585916A">
            <w:pPr>
              <w:rPr>
                <w:b w:val="1"/>
                <w:bCs w:val="1"/>
                <w:sz w:val="28"/>
                <w:szCs w:val="28"/>
              </w:rPr>
            </w:pPr>
            <w:r w:rsidRPr="7774E3CA" w:rsidR="7774E3CA">
              <w:rPr>
                <w:b w:val="1"/>
                <w:bCs w:val="1"/>
                <w:sz w:val="28"/>
                <w:szCs w:val="28"/>
              </w:rPr>
              <w:t xml:space="preserve">Intermediate:    </w:t>
            </w:r>
            <w:r w:rsidRPr="7774E3CA" w:rsidR="7774E3CA">
              <w:rPr>
                <w:b w:val="1"/>
                <w:bCs w:val="1"/>
                <w:sz w:val="28"/>
                <w:szCs w:val="28"/>
              </w:rPr>
              <w:t>Prabhujee</w:t>
            </w:r>
            <w:r w:rsidRPr="7774E3CA" w:rsidR="7774E3CA">
              <w:rPr>
                <w:b w:val="1"/>
                <w:bCs w:val="1"/>
                <w:sz w:val="28"/>
                <w:szCs w:val="28"/>
              </w:rPr>
              <w:t xml:space="preserve"> English Medium School,  BBSR  </w:t>
            </w:r>
          </w:p>
          <w:p w:rsidRPr="006A4FF0" w:rsidR="00895CF4" w:rsidP="0064373E" w:rsidRDefault="00895CF4" w14:paraId="776FE77C" w14:textId="460671CA">
            <w:pPr>
              <w:rPr>
                <w:sz w:val="24"/>
                <w:szCs w:val="24"/>
              </w:rPr>
            </w:pPr>
            <w:r w:rsidRPr="7774E3CA" w:rsidR="7774E3CA">
              <w:rPr>
                <w:sz w:val="24"/>
                <w:szCs w:val="24"/>
              </w:rPr>
              <w:t>Class XII (</w:t>
            </w:r>
            <w:r w:rsidRPr="7774E3CA" w:rsidR="7774E3CA">
              <w:rPr>
                <w:sz w:val="24"/>
                <w:szCs w:val="24"/>
              </w:rPr>
              <w:t xml:space="preserve">CBSE)   </w:t>
            </w:r>
            <w:r w:rsidRPr="7774E3CA" w:rsidR="7774E3CA">
              <w:rPr>
                <w:sz w:val="24"/>
                <w:szCs w:val="24"/>
              </w:rPr>
              <w:t xml:space="preserve">                                                          Percentage 79%                                   May 2021</w:t>
            </w:r>
          </w:p>
          <w:p w:rsidRPr="006A4FF0" w:rsidR="00390E7C" w:rsidP="00390E7C" w:rsidRDefault="00390E7C" w14:paraId="1B106B0C" w14:textId="77777777">
            <w:pPr>
              <w:rPr>
                <w:sz w:val="24"/>
                <w:szCs w:val="24"/>
              </w:rPr>
            </w:pPr>
          </w:p>
          <w:p w:rsidRPr="006A4FF0" w:rsidR="00390E7C" w:rsidP="2B889BFD" w:rsidRDefault="00390E7C" w14:paraId="5FE76D85" w14:textId="3CF8200B">
            <w:pPr>
              <w:rPr>
                <w:b w:val="1"/>
                <w:bCs w:val="1"/>
                <w:sz w:val="28"/>
                <w:szCs w:val="28"/>
              </w:rPr>
            </w:pPr>
            <w:r w:rsidRPr="7774E3CA" w:rsidR="7774E3CA">
              <w:rPr>
                <w:b w:val="1"/>
                <w:bCs w:val="1"/>
                <w:sz w:val="28"/>
                <w:szCs w:val="28"/>
              </w:rPr>
              <w:t>Matriculation:             DAV UNIT-</w:t>
            </w:r>
            <w:r w:rsidRPr="7774E3CA" w:rsidR="7774E3CA">
              <w:rPr>
                <w:b w:val="1"/>
                <w:bCs w:val="1"/>
                <w:sz w:val="28"/>
                <w:szCs w:val="28"/>
              </w:rPr>
              <w:t>8 ,</w:t>
            </w:r>
            <w:r w:rsidRPr="7774E3CA" w:rsidR="7774E3CA">
              <w:rPr>
                <w:b w:val="1"/>
                <w:bCs w:val="1"/>
                <w:sz w:val="28"/>
                <w:szCs w:val="28"/>
              </w:rPr>
              <w:t xml:space="preserve"> BBSR ODISHA</w:t>
            </w:r>
          </w:p>
          <w:p w:rsidRPr="006A4FF0" w:rsidR="00390E7C" w:rsidP="00390E7C" w:rsidRDefault="00390E7C" w14:paraId="4C617011" w14:textId="56FDD038">
            <w:pPr>
              <w:rPr>
                <w:sz w:val="24"/>
                <w:szCs w:val="24"/>
              </w:rPr>
            </w:pPr>
            <w:r w:rsidRPr="7774E3CA" w:rsidR="7774E3CA">
              <w:rPr>
                <w:sz w:val="24"/>
                <w:szCs w:val="24"/>
              </w:rPr>
              <w:t>Class X (</w:t>
            </w:r>
            <w:r w:rsidRPr="7774E3CA" w:rsidR="7774E3CA">
              <w:rPr>
                <w:sz w:val="24"/>
                <w:szCs w:val="24"/>
              </w:rPr>
              <w:t xml:space="preserve">CBSE)   </w:t>
            </w:r>
            <w:r w:rsidRPr="7774E3CA" w:rsidR="7774E3CA">
              <w:rPr>
                <w:sz w:val="24"/>
                <w:szCs w:val="24"/>
              </w:rPr>
              <w:t xml:space="preserve">                                                            Percentage 80%                                    May 2019</w:t>
            </w:r>
          </w:p>
          <w:p w:rsidR="66DC7DF0" w:rsidP="66DC7DF0" w:rsidRDefault="66DC7DF0" w14:paraId="4619CB09" w14:textId="3438D7DF">
            <w:pPr>
              <w:pStyle w:val="Normal"/>
              <w:rPr>
                <w:sz w:val="24"/>
                <w:szCs w:val="24"/>
              </w:rPr>
            </w:pPr>
          </w:p>
          <w:p w:rsidRPr="00D34AA8" w:rsidR="00DB1BF9" w:rsidP="00DB1BF9" w:rsidRDefault="00C47C14" w14:paraId="6C45B9BB" w14:textId="77777777">
            <w:pPr>
              <w:pStyle w:val="Title"/>
              <w:spacing w:after="0"/>
              <w:rPr>
                <w:rFonts w:ascii="Times New Roman" w:hAnsi="Times New Roman" w:cs="Times New Roman"/>
                <w:b/>
                <w:color w:val="548DD4" w:themeColor="text2" w:themeTint="99"/>
                <w:sz w:val="32"/>
                <w:szCs w:val="32"/>
              </w:rPr>
            </w:pPr>
            <w:r w:rsidRPr="2B889BFD" w:rsidR="2B889BFD">
              <w:rPr>
                <w:rFonts w:ascii="Times New Roman" w:hAnsi="Times New Roman" w:cs="Times New Roman"/>
                <w:b w:val="1"/>
                <w:bCs w:val="1"/>
                <w:color w:val="548DD4" w:themeColor="text2" w:themeTint="99" w:themeShade="FF"/>
                <w:sz w:val="32"/>
                <w:szCs w:val="32"/>
              </w:rPr>
              <w:t>TRAININGS / PROGRAMS</w:t>
            </w:r>
            <w:r w:rsidRPr="2B889BFD" w:rsidR="2B889BFD">
              <w:rPr>
                <w:rFonts w:ascii="Times New Roman" w:hAnsi="Times New Roman" w:cs="Times New Roman"/>
                <w:b w:val="1"/>
                <w:bCs w:val="1"/>
                <w:color w:val="548DD4" w:themeColor="text2" w:themeTint="99" w:themeShade="FF"/>
                <w:sz w:val="32"/>
                <w:szCs w:val="32"/>
              </w:rPr>
              <w:t xml:space="preserve"> ATTENDED</w:t>
            </w:r>
          </w:p>
          <w:p w:rsidRPr="005A27EA" w:rsidR="0003095A" w:rsidP="0003095A" w:rsidRDefault="0003095A" w14:paraId="36F9E0C1" w14:textId="77777777">
            <w:pPr>
              <w:rPr>
                <w:b/>
                <w:sz w:val="28"/>
                <w:szCs w:val="28"/>
              </w:rPr>
            </w:pPr>
            <w:r w:rsidRPr="005A27EA">
              <w:rPr>
                <w:b/>
                <w:sz w:val="28"/>
                <w:szCs w:val="28"/>
              </w:rPr>
              <w:t>Silicon Institute of Technology, Bhubaneswar</w:t>
            </w:r>
          </w:p>
          <w:p w:rsidR="0003095A" w:rsidP="0003095A" w:rsidRDefault="00F1635B" w14:paraId="2B30268E" w14:textId="3B9CC1F2">
            <w:pPr>
              <w:rPr>
                <w:sz w:val="24"/>
                <w:szCs w:val="24"/>
              </w:rPr>
            </w:pPr>
            <w:r w:rsidRPr="7774E3CA" w:rsidR="7774E3CA">
              <w:rPr>
                <w:sz w:val="24"/>
                <w:szCs w:val="24"/>
              </w:rPr>
              <w:t xml:space="preserve">V.L.S.I. - Verilog </w:t>
            </w:r>
            <w:r w:rsidRPr="7774E3CA" w:rsidR="7774E3CA">
              <w:rPr>
                <w:sz w:val="24"/>
                <w:szCs w:val="24"/>
              </w:rPr>
              <w:t xml:space="preserve">H.D.L.  </w:t>
            </w:r>
            <w:r w:rsidRPr="7774E3CA" w:rsidR="7774E3CA">
              <w:rPr>
                <w:sz w:val="24"/>
                <w:szCs w:val="24"/>
              </w:rPr>
              <w:t xml:space="preserve">                                                     July 2023</w:t>
            </w:r>
          </w:p>
          <w:p w:rsidRPr="006A4FF0" w:rsidR="009911F1" w:rsidP="0003095A" w:rsidRDefault="009911F1" w14:paraId="2D050B58" w14:textId="77777777">
            <w:pPr>
              <w:rPr>
                <w:sz w:val="24"/>
                <w:szCs w:val="24"/>
              </w:rPr>
            </w:pPr>
          </w:p>
          <w:p w:rsidRPr="005A27EA" w:rsidR="00DB1BF9" w:rsidP="00DB1BF9" w:rsidRDefault="00F35E9D" w14:paraId="51E6CC94" w14:textId="77777777">
            <w:pPr>
              <w:tabs>
                <w:tab w:val="left" w:pos="1755"/>
              </w:tabs>
              <w:rPr>
                <w:b/>
                <w:sz w:val="28"/>
                <w:szCs w:val="28"/>
              </w:rPr>
            </w:pPr>
            <w:r w:rsidRPr="005A27EA">
              <w:rPr>
                <w:b/>
                <w:sz w:val="28"/>
                <w:szCs w:val="28"/>
              </w:rPr>
              <w:t>VLSI Experts</w:t>
            </w:r>
            <w:r w:rsidRPr="005A27EA" w:rsidR="00955079">
              <w:rPr>
                <w:b/>
                <w:sz w:val="28"/>
                <w:szCs w:val="28"/>
              </w:rPr>
              <w:t xml:space="preserve"> </w:t>
            </w:r>
          </w:p>
          <w:p w:rsidR="02173F83" w:rsidP="7774E3CA" w:rsidRDefault="02173F83" w14:paraId="009EC809" w14:textId="28DAD1CC">
            <w:pPr>
              <w:tabs>
                <w:tab w:val="left" w:leader="none" w:pos="1755"/>
              </w:tabs>
              <w:rPr>
                <w:sz w:val="24"/>
                <w:szCs w:val="24"/>
              </w:rPr>
            </w:pPr>
            <w:r w:rsidRPr="7774E3CA" w:rsidR="7774E3CA">
              <w:rPr>
                <w:sz w:val="24"/>
                <w:szCs w:val="24"/>
              </w:rPr>
              <w:t>Analog and Digital Design                                                     August 2022</w:t>
            </w:r>
          </w:p>
          <w:p w:rsidR="7774E3CA" w:rsidP="7774E3CA" w:rsidRDefault="7774E3CA" w14:paraId="7272E163" w14:textId="0B8552FA">
            <w:pPr>
              <w:pStyle w:val="Normal"/>
              <w:tabs>
                <w:tab w:val="left" w:leader="none" w:pos="1755"/>
              </w:tabs>
              <w:rPr>
                <w:sz w:val="24"/>
                <w:szCs w:val="24"/>
              </w:rPr>
            </w:pPr>
          </w:p>
          <w:p w:rsidRPr="005A27EA" w:rsidR="005A27EA" w:rsidP="005A27EA" w:rsidRDefault="005A27EA" w14:paraId="5572C98F" w14:textId="77777777">
            <w:pPr>
              <w:tabs>
                <w:tab w:val="left" w:pos="1755"/>
              </w:tabs>
              <w:rPr>
                <w:sz w:val="24"/>
                <w:szCs w:val="24"/>
              </w:rPr>
            </w:pPr>
          </w:p>
          <w:p w:rsidR="02173F83" w:rsidP="3665B1B5" w:rsidRDefault="02173F83" w14:paraId="0B920502" w14:textId="455E1FB5">
            <w:pPr>
              <w:pStyle w:val="Title"/>
              <w:spacing w:after="0"/>
              <w:rPr>
                <w:rFonts w:ascii="Times New Roman" w:hAnsi="Times New Roman" w:cs="Times New Roman"/>
                <w:b w:val="1"/>
                <w:bCs w:val="1"/>
                <w:color w:val="548DD4" w:themeColor="text2" w:themeTint="99" w:themeShade="FF"/>
                <w:sz w:val="32"/>
                <w:szCs w:val="32"/>
              </w:rPr>
            </w:pPr>
            <w:r w:rsidRPr="3665B1B5" w:rsidR="3665B1B5">
              <w:rPr>
                <w:rFonts w:ascii="Times New Roman" w:hAnsi="Times New Roman" w:cs="Times New Roman"/>
                <w:b w:val="1"/>
                <w:bCs w:val="1"/>
                <w:color w:val="1F487C"/>
                <w:sz w:val="32"/>
                <w:szCs w:val="32"/>
              </w:rPr>
              <w:t>PROJECTS</w:t>
            </w:r>
          </w:p>
          <w:p w:rsidRPr="006A4FF0" w:rsidR="00E65EC2" w:rsidP="007143F0" w:rsidRDefault="00560D5E" w14:paraId="4C6B891A" w14:textId="1B2C6432">
            <w:r w:rsidRPr="02173F83" w:rsidR="02173F83">
              <w:rPr>
                <w:b w:val="1"/>
                <w:bCs w:val="1"/>
                <w:sz w:val="24"/>
                <w:szCs w:val="24"/>
              </w:rPr>
              <w:t>4 Way Traffic Control System</w:t>
            </w:r>
            <w:r w:rsidRPr="02173F83" w:rsidR="02173F83">
              <w:rPr>
                <w:b w:val="1"/>
                <w:bCs w:val="1"/>
                <w:sz w:val="24"/>
                <w:szCs w:val="24"/>
              </w:rPr>
              <w:t xml:space="preserve">  </w:t>
            </w:r>
          </w:p>
          <w:p w:rsidRPr="006A4FF0" w:rsidR="00E65EC2" w:rsidP="007143F0" w:rsidRDefault="00560D5E" w14:paraId="68D3A76A" w14:textId="2E2BB9C6">
            <w:r w:rsidRPr="7774E3CA" w:rsidR="7774E3CA">
              <w:rPr>
                <w:b w:val="1"/>
                <w:bCs w:val="1"/>
                <w:sz w:val="24"/>
                <w:szCs w:val="24"/>
              </w:rPr>
              <w:t xml:space="preserve">    Tool used:  </w:t>
            </w:r>
            <w:r w:rsidRPr="7774E3CA" w:rsidR="7774E3CA">
              <w:rPr>
                <w:b w:val="0"/>
                <w:bCs w:val="0"/>
                <w:sz w:val="24"/>
                <w:szCs w:val="24"/>
              </w:rPr>
              <w:t>EDA Playground</w:t>
            </w:r>
            <w:r w:rsidRPr="7774E3CA" w:rsidR="7774E3CA">
              <w:rPr>
                <w:b w:val="1"/>
                <w:bCs w:val="1"/>
                <w:sz w:val="24"/>
                <w:szCs w:val="24"/>
              </w:rPr>
              <w:t xml:space="preserve">                              </w:t>
            </w:r>
            <w:r w:rsidR="7774E3CA">
              <w:rPr/>
              <w:t xml:space="preserve">                    July 2023</w:t>
            </w:r>
          </w:p>
          <w:p w:rsidRPr="006A4FF0" w:rsidR="003E3972" w:rsidP="00133D0E" w:rsidRDefault="00560D5E" w14:paraId="1ACA7D61" w14:textId="77777777">
            <w:pPr>
              <w:pStyle w:val="ListParagraph"/>
              <w:numPr>
                <w:ilvl w:val="0"/>
                <w:numId w:val="10"/>
              </w:numPr>
              <w:rPr/>
            </w:pPr>
            <w:r w:rsidR="2B889BFD">
              <w:rPr/>
              <w:t>Implemented in Verilog H.D.L.</w:t>
            </w:r>
            <w:r w:rsidR="2B889BFD">
              <w:rPr/>
              <w:t xml:space="preserve"> </w:t>
            </w:r>
          </w:p>
          <w:p w:rsidR="02173F83" w:rsidP="02173F83" w:rsidRDefault="02173F83" w14:paraId="196ECD11" w14:textId="1F1A2412">
            <w:pPr>
              <w:pStyle w:val="ListParagraph"/>
              <w:numPr>
                <w:ilvl w:val="0"/>
                <w:numId w:val="10"/>
              </w:numPr>
              <w:rPr/>
            </w:pPr>
            <w:r w:rsidR="02173F83">
              <w:rPr/>
              <w:t>Using concept of Finite State Machine</w:t>
            </w:r>
          </w:p>
          <w:p w:rsidR="02173F83" w:rsidP="02173F83" w:rsidRDefault="02173F83" w14:paraId="5B44A2A7" w14:textId="251CEE9E">
            <w:pPr>
              <w:pStyle w:val="Normal"/>
              <w:ind w:left="0"/>
              <w:rPr>
                <w:rFonts w:ascii="Times New Roman" w:hAnsi="Times New Roman" w:eastAsia="" w:cs="Times New Roman"/>
              </w:rPr>
            </w:pPr>
          </w:p>
          <w:p w:rsidRPr="006A4FF0" w:rsidR="0003095A" w:rsidP="0003095A" w:rsidRDefault="0003095A" w14:paraId="42977404" w14:textId="6CB9AB28">
            <w:r w:rsidRPr="02173F83" w:rsidR="02173F83">
              <w:rPr>
                <w:b w:val="1"/>
                <w:bCs w:val="1"/>
                <w:sz w:val="24"/>
                <w:szCs w:val="24"/>
              </w:rPr>
              <w:t>8- Bit Arithmetic Logical Unit (A.L.</w:t>
            </w:r>
            <w:r w:rsidRPr="02173F83" w:rsidR="02173F83">
              <w:rPr>
                <w:b w:val="1"/>
                <w:bCs w:val="1"/>
                <w:sz w:val="24"/>
                <w:szCs w:val="24"/>
              </w:rPr>
              <w:t>U.</w:t>
            </w:r>
            <w:r w:rsidRPr="02173F83" w:rsidR="02173F83">
              <w:rPr>
                <w:b w:val="1"/>
                <w:bCs w:val="1"/>
                <w:sz w:val="24"/>
                <w:szCs w:val="24"/>
              </w:rPr>
              <w:t>)</w:t>
            </w:r>
            <w:r w:rsidRPr="02173F83" w:rsidR="02173F83">
              <w:rPr>
                <w:b w:val="1"/>
                <w:bCs w:val="1"/>
                <w:sz w:val="24"/>
                <w:szCs w:val="24"/>
              </w:rPr>
              <w:t xml:space="preserve">     </w:t>
            </w:r>
          </w:p>
          <w:p w:rsidRPr="006A4FF0" w:rsidR="0003095A" w:rsidP="0003095A" w:rsidRDefault="0003095A" w14:paraId="23EFB61A" w14:textId="27423BC9">
            <w:r w:rsidRPr="7774E3CA" w:rsidR="7774E3CA">
              <w:rPr>
                <w:b w:val="1"/>
                <w:bCs w:val="1"/>
                <w:sz w:val="24"/>
                <w:szCs w:val="24"/>
              </w:rPr>
              <w:t xml:space="preserve">    Tool used:  </w:t>
            </w:r>
            <w:r w:rsidRPr="7774E3CA" w:rsidR="7774E3CA">
              <w:rPr>
                <w:b w:val="0"/>
                <w:bCs w:val="0"/>
                <w:sz w:val="24"/>
                <w:szCs w:val="24"/>
              </w:rPr>
              <w:t xml:space="preserve">EDA Playground </w:t>
            </w:r>
            <w:r w:rsidRPr="7774E3CA" w:rsidR="7774E3CA">
              <w:rPr>
                <w:b w:val="1"/>
                <w:bCs w:val="1"/>
                <w:sz w:val="24"/>
                <w:szCs w:val="24"/>
              </w:rPr>
              <w:t xml:space="preserve">                                              </w:t>
            </w:r>
            <w:r w:rsidR="7774E3CA">
              <w:rPr/>
              <w:t>August 2022</w:t>
            </w:r>
          </w:p>
          <w:p w:rsidRPr="006A4FF0" w:rsidR="0003095A" w:rsidP="0003095A" w:rsidRDefault="0003095A" w14:paraId="3E29C3F6" w14:textId="77777777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</w:rPr>
            </w:pPr>
            <w:r w:rsidRPr="006A4FF0">
              <w:t>Designed in Circuitverse</w:t>
            </w:r>
          </w:p>
          <w:p w:rsidRPr="006A4FF0" w:rsidR="0003095A" w:rsidP="0003095A" w:rsidRDefault="0003095A" w14:paraId="634F76E7" w14:textId="77777777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</w:rPr>
            </w:pPr>
            <w:r w:rsidRPr="006A4FF0">
              <w:t xml:space="preserve">Performs basic Arithmetic operations upto 8 </w:t>
            </w:r>
            <w:r w:rsidRPr="006A4FF0" w:rsidR="006A4FF0">
              <w:t>bits.</w:t>
            </w:r>
          </w:p>
          <w:p w:rsidRPr="006A4FF0" w:rsidR="0003095A" w:rsidP="0003095A" w:rsidRDefault="0003095A" w14:paraId="7A916125" w14:textId="77777777">
            <w:pPr>
              <w:pStyle w:val="ListParagraph"/>
              <w:numPr>
                <w:ilvl w:val="0"/>
                <w:numId w:val="9"/>
              </w:numPr>
              <w:jc w:val="both"/>
            </w:pPr>
            <w:r w:rsidRPr="006A4FF0">
              <w:t>Shifting Operation in both Left and Right</w:t>
            </w:r>
          </w:p>
          <w:p w:rsidRPr="00D34AA8" w:rsidR="00506BF1" w:rsidP="00E2352C" w:rsidRDefault="0003095A" w14:paraId="189A290E" w14:textId="075CAE4B">
            <w:pPr>
              <w:pStyle w:val="ListParagraph"/>
              <w:numPr>
                <w:ilvl w:val="0"/>
                <w:numId w:val="9"/>
              </w:numPr>
              <w:jc w:val="both"/>
              <w:rPr/>
            </w:pPr>
            <w:r w:rsidR="3665B1B5">
              <w:rPr/>
              <w:t>Performs Logical Operations</w:t>
            </w:r>
          </w:p>
          <w:p w:rsidRPr="00D34AA8" w:rsidR="00506BF1" w:rsidP="3665B1B5" w:rsidRDefault="0003095A" w14:paraId="335F3B29" w14:textId="1FD4C385">
            <w:pPr>
              <w:pStyle w:val="Normal"/>
              <w:ind w:left="0"/>
              <w:jc w:val="both"/>
              <w:rPr>
                <w:rFonts w:ascii="Times New Roman" w:hAnsi="Times New Roman" w:eastAsia="" w:cs="Times New Roman"/>
              </w:rPr>
            </w:pPr>
          </w:p>
          <w:p w:rsidRPr="00D34AA8" w:rsidR="00506BF1" w:rsidP="7774E3CA" w:rsidRDefault="0003095A" w14:paraId="023ED6F5" w14:textId="13B74993">
            <w:pPr>
              <w:pStyle w:val="Normal"/>
              <w:ind/>
              <w:rPr>
                <w:rFonts w:ascii="Times New Roman" w:hAnsi="Times New Roman" w:cs="Times New Roman"/>
                <w:b w:val="1"/>
                <w:bCs w:val="1"/>
                <w:color w:val="000000" w:themeColor="text1" w:themeTint="FF" w:themeShade="FF"/>
                <w:sz w:val="24"/>
                <w:szCs w:val="24"/>
              </w:rPr>
            </w:pPr>
          </w:p>
        </w:tc>
      </w:tr>
      <w:tr w:rsidR="7774E3CA" w:rsidTr="7774E3CA" w14:paraId="26BA5614">
        <w:trPr>
          <w:trHeight w:val="14048"/>
        </w:trPr>
        <w:tc>
          <w:tcPr>
            <w:tcW w:w="3888" w:type="dxa"/>
            <w:tcMar/>
          </w:tcPr>
          <w:p w:rsidR="7774E3CA" w:rsidP="7774E3CA" w:rsidRDefault="7774E3CA" w14:paraId="6437AFD9" w14:textId="248766CC">
            <w:pPr>
              <w:pStyle w:val="Normal"/>
              <w:rPr>
                <w:rFonts w:ascii="Arial Narrow" w:hAnsi="Arial Narrow" w:cs="Arial"/>
                <w:b w:val="1"/>
                <w:bCs w:val="1"/>
                <w:color w:val="E36C0A" w:themeColor="accent6" w:themeTint="FF" w:themeShade="BF"/>
              </w:rPr>
            </w:pPr>
          </w:p>
        </w:tc>
        <w:tc>
          <w:tcPr>
            <w:tcW w:w="7470" w:type="dxa"/>
            <w:tcMar/>
          </w:tcPr>
          <w:p w:rsidR="7774E3CA" w:rsidP="7774E3CA" w:rsidRDefault="7774E3CA" w14:paraId="0ABAF61F" w14:textId="502F9FF8">
            <w:pPr>
              <w:pStyle w:val="Normal"/>
              <w:rPr>
                <w:b w:val="1"/>
                <w:bCs w:val="1"/>
                <w:color w:val="365F91" w:themeColor="accent1" w:themeTint="FF" w:themeShade="BF"/>
                <w:sz w:val="32"/>
                <w:szCs w:val="32"/>
              </w:rPr>
            </w:pPr>
          </w:p>
        </w:tc>
      </w:tr>
    </w:tbl>
    <w:p w:rsidRPr="00E311E0" w:rsidR="00E311E0" w:rsidP="00C92F22" w:rsidRDefault="00E311E0" w14:paraId="200F2BCC" w14:textId="77777777">
      <w:pPr>
        <w:tabs>
          <w:tab w:val="left" w:pos="-900"/>
        </w:tabs>
      </w:pPr>
    </w:p>
    <w:sectPr w:rsidRPr="00E311E0" w:rsidR="00E311E0" w:rsidSect="00DB1BF9">
      <w:pgSz w:w="12240" w:h="15840" w:orient="portrait"/>
      <w:pgMar w:top="270" w:right="1440" w:bottom="284" w:left="1440" w:header="720" w:footer="720" w:gutter="0"/>
      <w:cols w:space="18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C2C33" w:rsidP="00574BEC" w:rsidRDefault="008C2C33" w14:paraId="3CC1BA1F" w14:textId="77777777">
      <w:r>
        <w:separator/>
      </w:r>
    </w:p>
  </w:endnote>
  <w:endnote w:type="continuationSeparator" w:id="0">
    <w:p w:rsidR="008C2C33" w:rsidP="00574BEC" w:rsidRDefault="008C2C33" w14:paraId="09D282B3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C2C33" w:rsidP="00574BEC" w:rsidRDefault="008C2C33" w14:paraId="509600C0" w14:textId="77777777">
      <w:r>
        <w:separator/>
      </w:r>
    </w:p>
  </w:footnote>
  <w:footnote w:type="continuationSeparator" w:id="0">
    <w:p w:rsidR="008C2C33" w:rsidP="00574BEC" w:rsidRDefault="008C2C33" w14:paraId="2DC43172" w14:textId="77777777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textHash int2:hashCode="Guhxp5jJb5+niC" int2:id="nTsHqo7y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EB"/>
    <w:multiLevelType w:val="hybridMultilevel"/>
    <w:tmpl w:val="FC806034"/>
    <w:lvl w:ilvl="0" w:tplc="49128E88">
      <w:start w:val="1"/>
      <w:numFmt w:val="bullet"/>
      <w:lvlText w:val="Ÿ"/>
      <w:lvlJc w:val="left"/>
      <w:pPr>
        <w:ind w:left="0" w:firstLine="0"/>
      </w:pPr>
    </w:lvl>
    <w:lvl w:ilvl="1" w:tplc="60646AE0">
      <w:numFmt w:val="decimal"/>
      <w:lvlText w:val=""/>
      <w:lvlJc w:val="left"/>
      <w:pPr>
        <w:ind w:left="0" w:firstLine="0"/>
      </w:pPr>
    </w:lvl>
    <w:lvl w:ilvl="2" w:tplc="6D34CF02">
      <w:numFmt w:val="decimal"/>
      <w:lvlText w:val=""/>
      <w:lvlJc w:val="left"/>
      <w:pPr>
        <w:ind w:left="0" w:firstLine="0"/>
      </w:pPr>
    </w:lvl>
    <w:lvl w:ilvl="3" w:tplc="249282C6">
      <w:numFmt w:val="decimal"/>
      <w:lvlText w:val=""/>
      <w:lvlJc w:val="left"/>
      <w:pPr>
        <w:ind w:left="0" w:firstLine="0"/>
      </w:pPr>
    </w:lvl>
    <w:lvl w:ilvl="4" w:tplc="88082300">
      <w:numFmt w:val="decimal"/>
      <w:lvlText w:val=""/>
      <w:lvlJc w:val="left"/>
      <w:pPr>
        <w:ind w:left="0" w:firstLine="0"/>
      </w:pPr>
    </w:lvl>
    <w:lvl w:ilvl="5" w:tplc="4230881E">
      <w:numFmt w:val="decimal"/>
      <w:lvlText w:val=""/>
      <w:lvlJc w:val="left"/>
      <w:pPr>
        <w:ind w:left="0" w:firstLine="0"/>
      </w:pPr>
    </w:lvl>
    <w:lvl w:ilvl="6" w:tplc="7786AB1A">
      <w:numFmt w:val="decimal"/>
      <w:lvlText w:val=""/>
      <w:lvlJc w:val="left"/>
      <w:pPr>
        <w:ind w:left="0" w:firstLine="0"/>
      </w:pPr>
    </w:lvl>
    <w:lvl w:ilvl="7" w:tplc="BA5027AC">
      <w:numFmt w:val="decimal"/>
      <w:lvlText w:val=""/>
      <w:lvlJc w:val="left"/>
      <w:pPr>
        <w:ind w:left="0" w:firstLine="0"/>
      </w:pPr>
    </w:lvl>
    <w:lvl w:ilvl="8" w:tplc="386CE64E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0000BB3"/>
    <w:multiLevelType w:val="hybridMultilevel"/>
    <w:tmpl w:val="F4A4F2BA"/>
    <w:lvl w:ilvl="0" w:tplc="626887C6">
      <w:start w:val="1"/>
      <w:numFmt w:val="bullet"/>
      <w:lvlText w:val="Ÿ"/>
      <w:lvlJc w:val="left"/>
      <w:pPr>
        <w:ind w:left="0" w:firstLine="0"/>
      </w:pPr>
    </w:lvl>
    <w:lvl w:ilvl="1" w:tplc="379810B4">
      <w:numFmt w:val="decimal"/>
      <w:lvlText w:val=""/>
      <w:lvlJc w:val="left"/>
      <w:pPr>
        <w:ind w:left="0" w:firstLine="0"/>
      </w:pPr>
    </w:lvl>
    <w:lvl w:ilvl="2" w:tplc="28EC36A4">
      <w:numFmt w:val="decimal"/>
      <w:lvlText w:val=""/>
      <w:lvlJc w:val="left"/>
      <w:pPr>
        <w:ind w:left="0" w:firstLine="0"/>
      </w:pPr>
    </w:lvl>
    <w:lvl w:ilvl="3" w:tplc="C2548E3E">
      <w:numFmt w:val="decimal"/>
      <w:lvlText w:val=""/>
      <w:lvlJc w:val="left"/>
      <w:pPr>
        <w:ind w:left="0" w:firstLine="0"/>
      </w:pPr>
    </w:lvl>
    <w:lvl w:ilvl="4" w:tplc="6F127132">
      <w:numFmt w:val="decimal"/>
      <w:lvlText w:val=""/>
      <w:lvlJc w:val="left"/>
      <w:pPr>
        <w:ind w:left="0" w:firstLine="0"/>
      </w:pPr>
    </w:lvl>
    <w:lvl w:ilvl="5" w:tplc="110EBEEE">
      <w:numFmt w:val="decimal"/>
      <w:lvlText w:val=""/>
      <w:lvlJc w:val="left"/>
      <w:pPr>
        <w:ind w:left="0" w:firstLine="0"/>
      </w:pPr>
    </w:lvl>
    <w:lvl w:ilvl="6" w:tplc="2B523CAA">
      <w:numFmt w:val="decimal"/>
      <w:lvlText w:val=""/>
      <w:lvlJc w:val="left"/>
      <w:pPr>
        <w:ind w:left="0" w:firstLine="0"/>
      </w:pPr>
    </w:lvl>
    <w:lvl w:ilvl="7" w:tplc="A89AA586">
      <w:numFmt w:val="decimal"/>
      <w:lvlText w:val=""/>
      <w:lvlJc w:val="left"/>
      <w:pPr>
        <w:ind w:left="0" w:firstLine="0"/>
      </w:pPr>
    </w:lvl>
    <w:lvl w:ilvl="8" w:tplc="7BD2A360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00026E9"/>
    <w:multiLevelType w:val="hybridMultilevel"/>
    <w:tmpl w:val="879C0DF0"/>
    <w:lvl w:ilvl="0" w:tplc="25D0FB38">
      <w:start w:val="1"/>
      <w:numFmt w:val="bullet"/>
      <w:lvlText w:val="Ÿ"/>
      <w:lvlJc w:val="left"/>
      <w:pPr>
        <w:ind w:left="0" w:firstLine="0"/>
      </w:pPr>
    </w:lvl>
    <w:lvl w:ilvl="1" w:tplc="16BEE54C">
      <w:numFmt w:val="decimal"/>
      <w:lvlText w:val=""/>
      <w:lvlJc w:val="left"/>
      <w:pPr>
        <w:ind w:left="0" w:firstLine="0"/>
      </w:pPr>
    </w:lvl>
    <w:lvl w:ilvl="2" w:tplc="3C064114">
      <w:numFmt w:val="decimal"/>
      <w:lvlText w:val=""/>
      <w:lvlJc w:val="left"/>
      <w:pPr>
        <w:ind w:left="0" w:firstLine="0"/>
      </w:pPr>
    </w:lvl>
    <w:lvl w:ilvl="3" w:tplc="F16A2BFC">
      <w:numFmt w:val="decimal"/>
      <w:lvlText w:val=""/>
      <w:lvlJc w:val="left"/>
      <w:pPr>
        <w:ind w:left="0" w:firstLine="0"/>
      </w:pPr>
    </w:lvl>
    <w:lvl w:ilvl="4" w:tplc="C76898AA">
      <w:numFmt w:val="decimal"/>
      <w:lvlText w:val=""/>
      <w:lvlJc w:val="left"/>
      <w:pPr>
        <w:ind w:left="0" w:firstLine="0"/>
      </w:pPr>
    </w:lvl>
    <w:lvl w:ilvl="5" w:tplc="504CC8B8">
      <w:numFmt w:val="decimal"/>
      <w:lvlText w:val=""/>
      <w:lvlJc w:val="left"/>
      <w:pPr>
        <w:ind w:left="0" w:firstLine="0"/>
      </w:pPr>
    </w:lvl>
    <w:lvl w:ilvl="6" w:tplc="D56E5FEE">
      <w:numFmt w:val="decimal"/>
      <w:lvlText w:val=""/>
      <w:lvlJc w:val="left"/>
      <w:pPr>
        <w:ind w:left="0" w:firstLine="0"/>
      </w:pPr>
    </w:lvl>
    <w:lvl w:ilvl="7" w:tplc="80DCE862">
      <w:numFmt w:val="decimal"/>
      <w:lvlText w:val=""/>
      <w:lvlJc w:val="left"/>
      <w:pPr>
        <w:ind w:left="0" w:firstLine="0"/>
      </w:pPr>
    </w:lvl>
    <w:lvl w:ilvl="8" w:tplc="B922C9BE"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00002EA6"/>
    <w:multiLevelType w:val="hybridMultilevel"/>
    <w:tmpl w:val="0422F9F4"/>
    <w:lvl w:ilvl="0" w:tplc="880A64C0">
      <w:start w:val="1"/>
      <w:numFmt w:val="bullet"/>
      <w:lvlText w:val="Ÿ"/>
      <w:lvlJc w:val="left"/>
      <w:pPr>
        <w:ind w:left="0" w:firstLine="0"/>
      </w:pPr>
    </w:lvl>
    <w:lvl w:ilvl="1" w:tplc="A8DA3ADE">
      <w:numFmt w:val="decimal"/>
      <w:lvlText w:val=""/>
      <w:lvlJc w:val="left"/>
      <w:pPr>
        <w:ind w:left="0" w:firstLine="0"/>
      </w:pPr>
    </w:lvl>
    <w:lvl w:ilvl="2" w:tplc="BBDEB188">
      <w:numFmt w:val="decimal"/>
      <w:lvlText w:val=""/>
      <w:lvlJc w:val="left"/>
      <w:pPr>
        <w:ind w:left="0" w:firstLine="0"/>
      </w:pPr>
    </w:lvl>
    <w:lvl w:ilvl="3" w:tplc="62BADC0C">
      <w:numFmt w:val="decimal"/>
      <w:lvlText w:val=""/>
      <w:lvlJc w:val="left"/>
      <w:pPr>
        <w:ind w:left="0" w:firstLine="0"/>
      </w:pPr>
    </w:lvl>
    <w:lvl w:ilvl="4" w:tplc="52E6AD5A">
      <w:numFmt w:val="decimal"/>
      <w:lvlText w:val=""/>
      <w:lvlJc w:val="left"/>
      <w:pPr>
        <w:ind w:left="0" w:firstLine="0"/>
      </w:pPr>
    </w:lvl>
    <w:lvl w:ilvl="5" w:tplc="09346E56">
      <w:numFmt w:val="decimal"/>
      <w:lvlText w:val=""/>
      <w:lvlJc w:val="left"/>
      <w:pPr>
        <w:ind w:left="0" w:firstLine="0"/>
      </w:pPr>
    </w:lvl>
    <w:lvl w:ilvl="6" w:tplc="67D4A5FA">
      <w:numFmt w:val="decimal"/>
      <w:lvlText w:val=""/>
      <w:lvlJc w:val="left"/>
      <w:pPr>
        <w:ind w:left="0" w:firstLine="0"/>
      </w:pPr>
    </w:lvl>
    <w:lvl w:ilvl="7" w:tplc="0B7E5906">
      <w:numFmt w:val="decimal"/>
      <w:lvlText w:val=""/>
      <w:lvlJc w:val="left"/>
      <w:pPr>
        <w:ind w:left="0" w:firstLine="0"/>
      </w:pPr>
    </w:lvl>
    <w:lvl w:ilvl="8" w:tplc="A454BD9A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00041BB"/>
    <w:multiLevelType w:val="hybridMultilevel"/>
    <w:tmpl w:val="6F14E738"/>
    <w:lvl w:ilvl="0" w:tplc="D172BC62">
      <w:start w:val="1"/>
      <w:numFmt w:val="bullet"/>
      <w:lvlText w:val="Ÿ"/>
      <w:lvlJc w:val="left"/>
      <w:pPr>
        <w:ind w:left="0" w:firstLine="0"/>
      </w:pPr>
    </w:lvl>
    <w:lvl w:ilvl="1" w:tplc="9E325B44">
      <w:numFmt w:val="decimal"/>
      <w:lvlText w:val=""/>
      <w:lvlJc w:val="left"/>
      <w:pPr>
        <w:ind w:left="0" w:firstLine="0"/>
      </w:pPr>
    </w:lvl>
    <w:lvl w:ilvl="2" w:tplc="A608F04C">
      <w:numFmt w:val="decimal"/>
      <w:lvlText w:val=""/>
      <w:lvlJc w:val="left"/>
      <w:pPr>
        <w:ind w:left="0" w:firstLine="0"/>
      </w:pPr>
    </w:lvl>
    <w:lvl w:ilvl="3" w:tplc="59EE7A36">
      <w:numFmt w:val="decimal"/>
      <w:lvlText w:val=""/>
      <w:lvlJc w:val="left"/>
      <w:pPr>
        <w:ind w:left="0" w:firstLine="0"/>
      </w:pPr>
    </w:lvl>
    <w:lvl w:ilvl="4" w:tplc="F1CCC41A">
      <w:numFmt w:val="decimal"/>
      <w:lvlText w:val=""/>
      <w:lvlJc w:val="left"/>
      <w:pPr>
        <w:ind w:left="0" w:firstLine="0"/>
      </w:pPr>
    </w:lvl>
    <w:lvl w:ilvl="5" w:tplc="BDBEAD06">
      <w:numFmt w:val="decimal"/>
      <w:lvlText w:val=""/>
      <w:lvlJc w:val="left"/>
      <w:pPr>
        <w:ind w:left="0" w:firstLine="0"/>
      </w:pPr>
    </w:lvl>
    <w:lvl w:ilvl="6" w:tplc="31D0670C">
      <w:numFmt w:val="decimal"/>
      <w:lvlText w:val=""/>
      <w:lvlJc w:val="left"/>
      <w:pPr>
        <w:ind w:left="0" w:firstLine="0"/>
      </w:pPr>
    </w:lvl>
    <w:lvl w:ilvl="7" w:tplc="D3B2F772">
      <w:numFmt w:val="decimal"/>
      <w:lvlText w:val=""/>
      <w:lvlJc w:val="left"/>
      <w:pPr>
        <w:ind w:left="0" w:firstLine="0"/>
      </w:pPr>
    </w:lvl>
    <w:lvl w:ilvl="8" w:tplc="7B2E1F5C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00005AF1"/>
    <w:multiLevelType w:val="hybridMultilevel"/>
    <w:tmpl w:val="B5B09906"/>
    <w:lvl w:ilvl="0" w:tplc="FA14780A">
      <w:start w:val="75"/>
      <w:numFmt w:val="upperLetter"/>
      <w:lvlText w:val="%1"/>
      <w:lvlJc w:val="left"/>
      <w:pPr>
        <w:ind w:left="0" w:firstLine="0"/>
      </w:pPr>
    </w:lvl>
    <w:lvl w:ilvl="1" w:tplc="A454C900">
      <w:numFmt w:val="decimal"/>
      <w:lvlText w:val=""/>
      <w:lvlJc w:val="left"/>
      <w:pPr>
        <w:ind w:left="0" w:firstLine="0"/>
      </w:pPr>
    </w:lvl>
    <w:lvl w:ilvl="2" w:tplc="7AF81436">
      <w:numFmt w:val="decimal"/>
      <w:lvlText w:val=""/>
      <w:lvlJc w:val="left"/>
      <w:pPr>
        <w:ind w:left="0" w:firstLine="0"/>
      </w:pPr>
    </w:lvl>
    <w:lvl w:ilvl="3" w:tplc="C34A736A">
      <w:numFmt w:val="decimal"/>
      <w:lvlText w:val=""/>
      <w:lvlJc w:val="left"/>
      <w:pPr>
        <w:ind w:left="0" w:firstLine="0"/>
      </w:pPr>
    </w:lvl>
    <w:lvl w:ilvl="4" w:tplc="49EAFE20">
      <w:numFmt w:val="decimal"/>
      <w:lvlText w:val=""/>
      <w:lvlJc w:val="left"/>
      <w:pPr>
        <w:ind w:left="0" w:firstLine="0"/>
      </w:pPr>
    </w:lvl>
    <w:lvl w:ilvl="5" w:tplc="C3F406F0">
      <w:numFmt w:val="decimal"/>
      <w:lvlText w:val=""/>
      <w:lvlJc w:val="left"/>
      <w:pPr>
        <w:ind w:left="0" w:firstLine="0"/>
      </w:pPr>
    </w:lvl>
    <w:lvl w:ilvl="6" w:tplc="909E777C">
      <w:numFmt w:val="decimal"/>
      <w:lvlText w:val=""/>
      <w:lvlJc w:val="left"/>
      <w:pPr>
        <w:ind w:left="0" w:firstLine="0"/>
      </w:pPr>
    </w:lvl>
    <w:lvl w:ilvl="7" w:tplc="57CEF61A">
      <w:numFmt w:val="decimal"/>
      <w:lvlText w:val=""/>
      <w:lvlJc w:val="left"/>
      <w:pPr>
        <w:ind w:left="0" w:firstLine="0"/>
      </w:pPr>
    </w:lvl>
    <w:lvl w:ilvl="8" w:tplc="DDC21394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10256D6"/>
    <w:multiLevelType w:val="hybridMultilevel"/>
    <w:tmpl w:val="2264B18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04FE2F54"/>
    <w:multiLevelType w:val="hybridMultilevel"/>
    <w:tmpl w:val="AC0CC5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0539070B"/>
    <w:multiLevelType w:val="hybridMultilevel"/>
    <w:tmpl w:val="A96AF46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1273748E"/>
    <w:multiLevelType w:val="hybridMultilevel"/>
    <w:tmpl w:val="19F8ABB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4F81358"/>
    <w:multiLevelType w:val="hybridMultilevel"/>
    <w:tmpl w:val="7D7EE1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1043C5C"/>
    <w:multiLevelType w:val="hybridMultilevel"/>
    <w:tmpl w:val="5A9A46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8593FDC"/>
    <w:multiLevelType w:val="hybridMultilevel"/>
    <w:tmpl w:val="15F01A3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F265D07"/>
    <w:multiLevelType w:val="hybridMultilevel"/>
    <w:tmpl w:val="2980754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519665040">
    <w:abstractNumId w:val="5"/>
    <w:lvlOverride w:ilvl="0">
      <w:startOverride w:val="75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1121996546">
    <w:abstractNumId w:val="4"/>
  </w:num>
  <w:num w:numId="3" w16cid:durableId="564073465">
    <w:abstractNumId w:val="2"/>
  </w:num>
  <w:num w:numId="4" w16cid:durableId="1366951969">
    <w:abstractNumId w:val="0"/>
  </w:num>
  <w:num w:numId="5" w16cid:durableId="1864512187">
    <w:abstractNumId w:val="1"/>
  </w:num>
  <w:num w:numId="6" w16cid:durableId="232277013">
    <w:abstractNumId w:val="3"/>
  </w:num>
  <w:num w:numId="7" w16cid:durableId="1426808920">
    <w:abstractNumId w:val="7"/>
  </w:num>
  <w:num w:numId="8" w16cid:durableId="996807772">
    <w:abstractNumId w:val="13"/>
  </w:num>
  <w:num w:numId="9" w16cid:durableId="71901256">
    <w:abstractNumId w:val="12"/>
  </w:num>
  <w:num w:numId="10" w16cid:durableId="706568530">
    <w:abstractNumId w:val="9"/>
  </w:num>
  <w:num w:numId="11" w16cid:durableId="1006635358">
    <w:abstractNumId w:val="8"/>
  </w:num>
  <w:num w:numId="12" w16cid:durableId="2064792725">
    <w:abstractNumId w:val="6"/>
  </w:num>
  <w:num w:numId="13" w16cid:durableId="85806553">
    <w:abstractNumId w:val="10"/>
  </w:num>
  <w:num w:numId="14" w16cid:durableId="114696776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jE2tDA0trAwMDBT0lEKTi0uzszPAykwrAUA5VcjISwAAAA="/>
  </w:docVars>
  <w:rsids>
    <w:rsidRoot w:val="00574BEC"/>
    <w:rsid w:val="0003095A"/>
    <w:rsid w:val="00035F51"/>
    <w:rsid w:val="00064113"/>
    <w:rsid w:val="00091F31"/>
    <w:rsid w:val="000952DB"/>
    <w:rsid w:val="000B71F9"/>
    <w:rsid w:val="000D574A"/>
    <w:rsid w:val="00110A26"/>
    <w:rsid w:val="001252E5"/>
    <w:rsid w:val="00133D0E"/>
    <w:rsid w:val="0018326A"/>
    <w:rsid w:val="001D6D64"/>
    <w:rsid w:val="001E7647"/>
    <w:rsid w:val="001F4A76"/>
    <w:rsid w:val="002032B6"/>
    <w:rsid w:val="00226DF6"/>
    <w:rsid w:val="0024187C"/>
    <w:rsid w:val="002617CE"/>
    <w:rsid w:val="002756A0"/>
    <w:rsid w:val="002B51A3"/>
    <w:rsid w:val="002F45CE"/>
    <w:rsid w:val="003016B1"/>
    <w:rsid w:val="00340C35"/>
    <w:rsid w:val="00357B82"/>
    <w:rsid w:val="00372718"/>
    <w:rsid w:val="00390E7C"/>
    <w:rsid w:val="00397B95"/>
    <w:rsid w:val="003A0290"/>
    <w:rsid w:val="003E3972"/>
    <w:rsid w:val="003E40E6"/>
    <w:rsid w:val="003F2058"/>
    <w:rsid w:val="0040577F"/>
    <w:rsid w:val="004350DD"/>
    <w:rsid w:val="00444FB8"/>
    <w:rsid w:val="00466778"/>
    <w:rsid w:val="00471B04"/>
    <w:rsid w:val="00475186"/>
    <w:rsid w:val="004A1A15"/>
    <w:rsid w:val="004A2DED"/>
    <w:rsid w:val="004A35F1"/>
    <w:rsid w:val="004A3F1C"/>
    <w:rsid w:val="004A41F0"/>
    <w:rsid w:val="004A6BCA"/>
    <w:rsid w:val="004C5CE5"/>
    <w:rsid w:val="00506BF1"/>
    <w:rsid w:val="005127B6"/>
    <w:rsid w:val="0054632C"/>
    <w:rsid w:val="00560D5E"/>
    <w:rsid w:val="005614AB"/>
    <w:rsid w:val="00567D1B"/>
    <w:rsid w:val="00574BEC"/>
    <w:rsid w:val="005A27EA"/>
    <w:rsid w:val="005E54C3"/>
    <w:rsid w:val="005E5B7C"/>
    <w:rsid w:val="00621EC1"/>
    <w:rsid w:val="0064373E"/>
    <w:rsid w:val="00645F0C"/>
    <w:rsid w:val="006A4FF0"/>
    <w:rsid w:val="007143F0"/>
    <w:rsid w:val="0073373E"/>
    <w:rsid w:val="007655E9"/>
    <w:rsid w:val="00772889"/>
    <w:rsid w:val="007B0F17"/>
    <w:rsid w:val="007B62BB"/>
    <w:rsid w:val="008273B5"/>
    <w:rsid w:val="00887F30"/>
    <w:rsid w:val="00895CF4"/>
    <w:rsid w:val="00897D7B"/>
    <w:rsid w:val="008A4C09"/>
    <w:rsid w:val="008C2C33"/>
    <w:rsid w:val="00955079"/>
    <w:rsid w:val="0096497D"/>
    <w:rsid w:val="00977F68"/>
    <w:rsid w:val="009911F1"/>
    <w:rsid w:val="00A306DE"/>
    <w:rsid w:val="00A552DE"/>
    <w:rsid w:val="00A5665B"/>
    <w:rsid w:val="00A7573B"/>
    <w:rsid w:val="00A82B7F"/>
    <w:rsid w:val="00AA07B0"/>
    <w:rsid w:val="00AA6905"/>
    <w:rsid w:val="00AB387B"/>
    <w:rsid w:val="00AC1188"/>
    <w:rsid w:val="00AC6EEE"/>
    <w:rsid w:val="00AD4C07"/>
    <w:rsid w:val="00AE3940"/>
    <w:rsid w:val="00B83E26"/>
    <w:rsid w:val="00BA4327"/>
    <w:rsid w:val="00BA5084"/>
    <w:rsid w:val="00BC08B7"/>
    <w:rsid w:val="00BC33A3"/>
    <w:rsid w:val="00BF219E"/>
    <w:rsid w:val="00BF342E"/>
    <w:rsid w:val="00C073C5"/>
    <w:rsid w:val="00C342AA"/>
    <w:rsid w:val="00C47C14"/>
    <w:rsid w:val="00C56052"/>
    <w:rsid w:val="00C708BE"/>
    <w:rsid w:val="00C92F22"/>
    <w:rsid w:val="00CA0281"/>
    <w:rsid w:val="00CD7FFB"/>
    <w:rsid w:val="00CF18C5"/>
    <w:rsid w:val="00D21EF2"/>
    <w:rsid w:val="00D34AA8"/>
    <w:rsid w:val="00D439F2"/>
    <w:rsid w:val="00D55924"/>
    <w:rsid w:val="00D63D55"/>
    <w:rsid w:val="00D94306"/>
    <w:rsid w:val="00D955F2"/>
    <w:rsid w:val="00DB1BF9"/>
    <w:rsid w:val="00DC2C3C"/>
    <w:rsid w:val="00E00195"/>
    <w:rsid w:val="00E01473"/>
    <w:rsid w:val="00E02A20"/>
    <w:rsid w:val="00E2352C"/>
    <w:rsid w:val="00E311E0"/>
    <w:rsid w:val="00E44903"/>
    <w:rsid w:val="00E50687"/>
    <w:rsid w:val="00E65EC2"/>
    <w:rsid w:val="00E71612"/>
    <w:rsid w:val="00E8429B"/>
    <w:rsid w:val="00E95762"/>
    <w:rsid w:val="00EB486E"/>
    <w:rsid w:val="00EF6E31"/>
    <w:rsid w:val="00F00D33"/>
    <w:rsid w:val="00F1635B"/>
    <w:rsid w:val="00F31792"/>
    <w:rsid w:val="00F35E9D"/>
    <w:rsid w:val="00F96F1E"/>
    <w:rsid w:val="00FB0484"/>
    <w:rsid w:val="00FC051A"/>
    <w:rsid w:val="02173F83"/>
    <w:rsid w:val="2B889BFD"/>
    <w:rsid w:val="3665B1B5"/>
    <w:rsid w:val="66DC7DF0"/>
    <w:rsid w:val="7774E3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9FA69"/>
  <w15:docId w15:val="{0863A27A-3A78-4F06-8011-62F463B79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74BEC"/>
    <w:pPr>
      <w:spacing w:after="0" w:line="240" w:lineRule="auto"/>
    </w:pPr>
    <w:rPr>
      <w:rFonts w:ascii="Times New Roman" w:hAnsi="Times New Roman" w:cs="Times New Roman" w:eastAsiaTheme="minorEastAsi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43F0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4BEC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574BEC"/>
    <w:rPr>
      <w:rFonts w:ascii="Times New Roman" w:hAnsi="Times New Roman" w:cs="Times New Roman"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574BEC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574BEC"/>
    <w:rPr>
      <w:rFonts w:ascii="Times New Roman" w:hAnsi="Times New Roman" w:cs="Times New Roman" w:eastAsiaTheme="minorEastAsia"/>
    </w:rPr>
  </w:style>
  <w:style w:type="table" w:styleId="TableGrid">
    <w:name w:val="Table Grid"/>
    <w:basedOn w:val="TableNormal"/>
    <w:uiPriority w:val="59"/>
    <w:rsid w:val="00E311E0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77F68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977F68"/>
    <w:rPr>
      <w:rFonts w:asciiTheme="majorHAnsi" w:hAnsiTheme="majorHAnsi"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977F68"/>
    <w:rPr>
      <w:color w:val="0000FF" w:themeColor="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7143F0"/>
    <w:rPr>
      <w:rFonts w:asciiTheme="majorHAnsi" w:hAnsiTheme="majorHAnsi" w:eastAsiaTheme="majorEastAsia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143F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51A3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B51A3"/>
    <w:rPr>
      <w:rFonts w:ascii="Tahoma" w:hAnsi="Tahoma" w:cs="Tahoma" w:eastAsiaTheme="minorEastAsi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Relationship Type="http://schemas.microsoft.com/office/2020/10/relationships/intelligence" Target="intelligence2.xml" Id="R05a74abd68f34a0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0D9D0E-A421-4C40-977A-5439285C2A4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Microsoft Corporatio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enovo</dc:creator>
  <lastModifiedBy>Suchitra Nandi</lastModifiedBy>
  <revision>24</revision>
  <lastPrinted>2019-09-09T16:10:00.0000000Z</lastPrinted>
  <dcterms:created xsi:type="dcterms:W3CDTF">2023-05-23T13:49:00.0000000Z</dcterms:created>
  <dcterms:modified xsi:type="dcterms:W3CDTF">2023-10-08T07:23:06.09468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7-01T04:41:5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ae52fb7f-99c3-441b-96a2-ad722013d4de</vt:lpwstr>
  </property>
  <property fmtid="{D5CDD505-2E9C-101B-9397-08002B2CF9AE}" pid="7" name="MSIP_Label_defa4170-0d19-0005-0004-bc88714345d2_ActionId">
    <vt:lpwstr>b40bfa5e-93ca-48ae-9eb2-5b9bda4c77ab</vt:lpwstr>
  </property>
  <property fmtid="{D5CDD505-2E9C-101B-9397-08002B2CF9AE}" pid="8" name="MSIP_Label_defa4170-0d19-0005-0004-bc88714345d2_ContentBits">
    <vt:lpwstr>0</vt:lpwstr>
  </property>
</Properties>
</file>